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D61777E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391C85">
        <w:rPr>
          <w:b/>
          <w:bCs/>
          <w:sz w:val="32"/>
          <w:szCs w:val="32"/>
        </w:rPr>
        <w:t>Kentucky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1375B" w14:textId="77777777" w:rsidR="00732750" w:rsidRDefault="007327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E7B975F" w:rsidR="00CB37D9" w:rsidRPr="00732750" w:rsidRDefault="00CB37D9" w:rsidP="007327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B43549" w14:textId="77777777" w:rsidR="00732750" w:rsidRDefault="007327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063D4" w14:textId="77777777" w:rsidR="00732750" w:rsidRDefault="007327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2C4AE45" w:rsidR="00AD6FC0" w:rsidRPr="00732750" w:rsidRDefault="00AD6FC0" w:rsidP="007327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EF73C" w14:textId="77777777" w:rsidR="00732750" w:rsidRDefault="007327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91C85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3275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